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81981" w14:textId="7FEB539F" w:rsidR="00554569" w:rsidRDefault="000C4C79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F2201BD" wp14:editId="720CC07E">
                <wp:simplePos x="0" y="0"/>
                <wp:positionH relativeFrom="column">
                  <wp:posOffset>1988820</wp:posOffset>
                </wp:positionH>
                <wp:positionV relativeFrom="paragraph">
                  <wp:posOffset>510540</wp:posOffset>
                </wp:positionV>
                <wp:extent cx="91440" cy="1485900"/>
                <wp:effectExtent l="0" t="0" r="22860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1440" cy="1485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9922BA" id="Straight Connector 11" o:spid="_x0000_s1026" style="position:absolute;flip:x 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6.6pt,40.2pt" to="163.8pt,15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E162061" wp14:editId="5A9C9CA7">
                <wp:simplePos x="0" y="0"/>
                <wp:positionH relativeFrom="column">
                  <wp:posOffset>1981200</wp:posOffset>
                </wp:positionH>
                <wp:positionV relativeFrom="paragraph">
                  <wp:posOffset>502920</wp:posOffset>
                </wp:positionV>
                <wp:extent cx="883920" cy="586740"/>
                <wp:effectExtent l="0" t="0" r="30480" b="2286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83920" cy="5867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5F68F9" id="Straight Connector 19" o:spid="_x0000_s1026" style="position:absolute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6pt,39.6pt" to="225.6pt,8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" strokecolor="#4472c4 [3204]" strokeweight=".5pt">
                <v:stroke joinstyle="miter"/>
              </v:line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9D51DE" wp14:editId="48E03E3C">
                <wp:simplePos x="0" y="0"/>
                <wp:positionH relativeFrom="column">
                  <wp:posOffset>1371600</wp:posOffset>
                </wp:positionH>
                <wp:positionV relativeFrom="paragraph">
                  <wp:posOffset>1988820</wp:posOffset>
                </wp:positionV>
                <wp:extent cx="693420" cy="388620"/>
                <wp:effectExtent l="0" t="0" r="30480" b="3048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3420" cy="388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06E6CD" id="Straight Connector 17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8pt,156.6pt" to="162.6pt,18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8813BE5" wp14:editId="1CB11A5E">
                <wp:simplePos x="0" y="0"/>
                <wp:positionH relativeFrom="column">
                  <wp:posOffset>647700</wp:posOffset>
                </wp:positionH>
                <wp:positionV relativeFrom="paragraph">
                  <wp:posOffset>1981200</wp:posOffset>
                </wp:positionV>
                <wp:extent cx="1394460" cy="114300"/>
                <wp:effectExtent l="0" t="0" r="3429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94460" cy="114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14B731" id="Straight Connector 10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1pt,156pt" to="160.8pt,1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21648DB" wp14:editId="3A63621B">
                <wp:simplePos x="0" y="0"/>
                <wp:positionH relativeFrom="column">
                  <wp:posOffset>-220980</wp:posOffset>
                </wp:positionH>
                <wp:positionV relativeFrom="paragraph">
                  <wp:posOffset>1303020</wp:posOffset>
                </wp:positionV>
                <wp:extent cx="2255520" cy="693420"/>
                <wp:effectExtent l="0" t="0" r="30480" b="3048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5520" cy="6934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FB36A4" id="Straight Connector 14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7.4pt,102.6pt" to="160.2pt,15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42A0183" wp14:editId="4247AED3">
                <wp:simplePos x="0" y="0"/>
                <wp:positionH relativeFrom="column">
                  <wp:posOffset>2065020</wp:posOffset>
                </wp:positionH>
                <wp:positionV relativeFrom="paragraph">
                  <wp:posOffset>1463040</wp:posOffset>
                </wp:positionV>
                <wp:extent cx="723900" cy="518160"/>
                <wp:effectExtent l="0" t="0" r="19050" b="3429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23900" cy="5181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CC152D" id="Straight Connector 20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2.6pt,115.2pt" to="219.6pt,1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976F1D3" wp14:editId="070FEEA4">
                <wp:simplePos x="0" y="0"/>
                <wp:positionH relativeFrom="column">
                  <wp:posOffset>1371600</wp:posOffset>
                </wp:positionH>
                <wp:positionV relativeFrom="paragraph">
                  <wp:posOffset>487680</wp:posOffset>
                </wp:positionV>
                <wp:extent cx="579120" cy="1920240"/>
                <wp:effectExtent l="0" t="0" r="30480" b="2286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9120" cy="1920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5D5263" id="Straight Connector 18" o:spid="_x0000_s1026" style="position:absolute;flip: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8pt,38.4pt" to="153.6pt,18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230D4E1" wp14:editId="38323ECF">
                <wp:simplePos x="0" y="0"/>
                <wp:positionH relativeFrom="column">
                  <wp:posOffset>609600</wp:posOffset>
                </wp:positionH>
                <wp:positionV relativeFrom="paragraph">
                  <wp:posOffset>2072640</wp:posOffset>
                </wp:positionV>
                <wp:extent cx="746760" cy="312420"/>
                <wp:effectExtent l="0" t="0" r="34290" b="304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6760" cy="3124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C67D9A" id="Straight Connector 16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pt,163.2pt" to="106.8pt,1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B3AB27" wp14:editId="6B6EB09B">
                <wp:simplePos x="0" y="0"/>
                <wp:positionH relativeFrom="column">
                  <wp:posOffset>-220980</wp:posOffset>
                </wp:positionH>
                <wp:positionV relativeFrom="paragraph">
                  <wp:posOffset>563880</wp:posOffset>
                </wp:positionV>
                <wp:extent cx="685800" cy="723900"/>
                <wp:effectExtent l="0" t="0" r="1905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" cy="723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6A00CA" id="Straight Connector 15" o:spid="_x0000_s1026" style="position:absolute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4pt,44.4pt" to="36.6pt,10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90658E9" wp14:editId="1CBDAE7B">
                <wp:simplePos x="0" y="0"/>
                <wp:positionH relativeFrom="column">
                  <wp:posOffset>563880</wp:posOffset>
                </wp:positionH>
                <wp:positionV relativeFrom="paragraph">
                  <wp:posOffset>495300</wp:posOffset>
                </wp:positionV>
                <wp:extent cx="1379220" cy="1485900"/>
                <wp:effectExtent l="0" t="0" r="3048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79220" cy="1485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3C4567" id="Straight Connector 13" o:spid="_x0000_s1026" style="position:absolute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.4pt,39pt" to="153pt,1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8D7D3A8" wp14:editId="62700903">
                <wp:simplePos x="0" y="0"/>
                <wp:positionH relativeFrom="column">
                  <wp:posOffset>640080</wp:posOffset>
                </wp:positionH>
                <wp:positionV relativeFrom="paragraph">
                  <wp:posOffset>487680</wp:posOffset>
                </wp:positionV>
                <wp:extent cx="1424940" cy="1516380"/>
                <wp:effectExtent l="0" t="0" r="22860" b="2667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24940" cy="15163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3F1796" id="Straight Connector 12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.4pt,38.4pt" to="162.6pt,15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6D1BA00" wp14:editId="5F03D9FA">
                <wp:simplePos x="0" y="0"/>
                <wp:positionH relativeFrom="column">
                  <wp:posOffset>449580</wp:posOffset>
                </wp:positionH>
                <wp:positionV relativeFrom="paragraph">
                  <wp:posOffset>533400</wp:posOffset>
                </wp:positionV>
                <wp:extent cx="38100" cy="137160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100" cy="1371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C1814C" id="Straight Connector 9" o:spid="_x0000_s1026" style="position:absolute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4pt,42pt" to="38.4pt,15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8EFD5F" wp14:editId="761DDFD4">
                <wp:simplePos x="0" y="0"/>
                <wp:positionH relativeFrom="column">
                  <wp:posOffset>685800</wp:posOffset>
                </wp:positionH>
                <wp:positionV relativeFrom="paragraph">
                  <wp:posOffset>365760</wp:posOffset>
                </wp:positionV>
                <wp:extent cx="1257300" cy="15240"/>
                <wp:effectExtent l="0" t="0" r="1905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5730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A722BE" id="Straight Connector 8" o:spid="_x0000_s1026" style="position:absolute;flip: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4pt,28.8pt" to="153pt,3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6F3F99" wp14:editId="042BB6ED">
                <wp:simplePos x="0" y="0"/>
                <wp:positionH relativeFrom="margin">
                  <wp:posOffset>327660</wp:posOffset>
                </wp:positionH>
                <wp:positionV relativeFrom="paragraph">
                  <wp:posOffset>205740</wp:posOffset>
                </wp:positionV>
                <wp:extent cx="350520" cy="350520"/>
                <wp:effectExtent l="0" t="0" r="11430" b="1143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" cy="35052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52C28" w14:textId="1C156503" w:rsidR="00E67C09" w:rsidRDefault="00E67C09" w:rsidP="00E67C09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06F3F99" id="Oval 2" o:spid="_x0000_s1026" style="position:absolute;margin-left:25.8pt;margin-top:16.2pt;width:27.6pt;height:27.6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" fillcolor="white [3201]" strokecolor="black [3200]" strokeweight="1pt">
                <v:stroke joinstyle="miter"/>
                <v:textbox>
                  <w:txbxContent>
                    <w:p w14:paraId="22752C28" w14:textId="1C156503" w:rsidR="00E67C09" w:rsidRDefault="00E67C09" w:rsidP="00E67C09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146224" wp14:editId="72049878">
                <wp:simplePos x="0" y="0"/>
                <wp:positionH relativeFrom="column">
                  <wp:posOffset>2011680</wp:posOffset>
                </wp:positionH>
                <wp:positionV relativeFrom="paragraph">
                  <wp:posOffset>1950720</wp:posOffset>
                </wp:positionV>
                <wp:extent cx="350520" cy="350520"/>
                <wp:effectExtent l="0" t="0" r="11430" b="1143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" cy="35052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DB1013" w14:textId="355A1F31" w:rsidR="00E67C09" w:rsidRDefault="00E67C09" w:rsidP="00E67C09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8146224" id="Oval 5" o:spid="_x0000_s1027" style="position:absolute;margin-left:158.4pt;margin-top:153.6pt;width:27.6pt;height:27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" fillcolor="black [3200]" strokecolor="black [1600]" strokeweight="1pt">
                <v:stroke joinstyle="miter"/>
                <v:textbox>
                  <w:txbxContent>
                    <w:p w14:paraId="5FDB1013" w14:textId="355A1F31" w:rsidR="00E67C09" w:rsidRDefault="00E67C09" w:rsidP="00E67C09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oval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2762036" wp14:editId="21044951">
                <wp:simplePos x="0" y="0"/>
                <wp:positionH relativeFrom="column">
                  <wp:posOffset>1905000</wp:posOffset>
                </wp:positionH>
                <wp:positionV relativeFrom="paragraph">
                  <wp:posOffset>182880</wp:posOffset>
                </wp:positionV>
                <wp:extent cx="350520" cy="350520"/>
                <wp:effectExtent l="0" t="0" r="11430" b="1143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" cy="35052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1879C5" w14:textId="3C7D7E98" w:rsidR="00E67C09" w:rsidRDefault="00E67C09" w:rsidP="00E67C09">
                            <w:pPr>
                              <w:jc w:val="center"/>
                            </w:pPr>
                            <w: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2762036" id="Oval 7" o:spid="_x0000_s1028" style="position:absolute;margin-left:150pt;margin-top:14.4pt;width:27.6pt;height:27.6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" fillcolor="#4472c4 [3204]" strokecolor="#1f3763 [1604]" strokeweight="1pt">
                <v:stroke joinstyle="miter"/>
                <v:textbox>
                  <w:txbxContent>
                    <w:p w14:paraId="171879C5" w14:textId="3C7D7E98" w:rsidR="00E67C09" w:rsidRDefault="00E67C09" w:rsidP="00E67C09">
                      <w:pPr>
                        <w:jc w:val="center"/>
                      </w:pPr>
                      <w:r>
                        <w:t>C</w:t>
                      </w:r>
                    </w:p>
                  </w:txbxContent>
                </v:textbox>
              </v:oval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8642D4" wp14:editId="7ED68CFD">
                <wp:simplePos x="0" y="0"/>
                <wp:positionH relativeFrom="column">
                  <wp:posOffset>-579120</wp:posOffset>
                </wp:positionH>
                <wp:positionV relativeFrom="paragraph">
                  <wp:posOffset>1135380</wp:posOffset>
                </wp:positionV>
                <wp:extent cx="350520" cy="350520"/>
                <wp:effectExtent l="0" t="0" r="11430" b="1143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" cy="35052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CDC39F" w14:textId="07EBCB23" w:rsidR="00E67C09" w:rsidRDefault="00E67C09" w:rsidP="00E67C09">
                            <w:pPr>
                              <w:jc w:val="center"/>
                            </w:pP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58642D4" id="Oval 3" o:spid="_x0000_s1029" style="position:absolute;margin-left:-45.6pt;margin-top:89.4pt;width:27.6pt;height:27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" fillcolor="#4472c4 [3204]" strokecolor="#1f3763 [1604]" strokeweight="1pt">
                <v:stroke joinstyle="miter"/>
                <v:textbox>
                  <w:txbxContent>
                    <w:p w14:paraId="66CDC39F" w14:textId="07EBCB23" w:rsidR="00E67C09" w:rsidRDefault="00E67C09" w:rsidP="00E67C09">
                      <w:pPr>
                        <w:jc w:val="center"/>
                      </w:pPr>
                      <w:r>
                        <w:t>E</w:t>
                      </w:r>
                    </w:p>
                  </w:txbxContent>
                </v:textbox>
              </v:oval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4C42749" wp14:editId="65E451F0">
                <wp:simplePos x="0" y="0"/>
                <wp:positionH relativeFrom="column">
                  <wp:posOffset>1165860</wp:posOffset>
                </wp:positionH>
                <wp:positionV relativeFrom="paragraph">
                  <wp:posOffset>2392680</wp:posOffset>
                </wp:positionV>
                <wp:extent cx="350520" cy="350520"/>
                <wp:effectExtent l="0" t="0" r="11430" b="1143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" cy="3505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481898" w14:textId="1B41EDA3" w:rsidR="00E67C09" w:rsidRDefault="00E67C09" w:rsidP="00E67C09">
                            <w:pPr>
                              <w:jc w:val="center"/>
                            </w:pPr>
                            <w:r>
                              <w:t>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4C42749" id="Oval 1" o:spid="_x0000_s1030" style="position:absolute;margin-left:91.8pt;margin-top:188.4pt;width:27.6pt;height:27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" fillcolor="white [3201]" strokecolor="black [3200]" strokeweight="1pt">
                <v:stroke joinstyle="miter"/>
                <v:textbox>
                  <w:txbxContent>
                    <w:p w14:paraId="21481898" w14:textId="1B41EDA3" w:rsidR="00E67C09" w:rsidRDefault="00E67C09" w:rsidP="00E67C09">
                      <w:pPr>
                        <w:jc w:val="center"/>
                      </w:pPr>
                      <w:r>
                        <w:t>G</w:t>
                      </w:r>
                    </w:p>
                  </w:txbxContent>
                </v:textbox>
              </v:oval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76A1AC8" wp14:editId="59B561A5">
                <wp:simplePos x="0" y="0"/>
                <wp:positionH relativeFrom="column">
                  <wp:posOffset>266700</wp:posOffset>
                </wp:positionH>
                <wp:positionV relativeFrom="paragraph">
                  <wp:posOffset>1905000</wp:posOffset>
                </wp:positionV>
                <wp:extent cx="350520" cy="350520"/>
                <wp:effectExtent l="0" t="0" r="11430" b="1143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" cy="35052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67AF1B" w14:textId="1E6FD1AF" w:rsidR="00E67C09" w:rsidRDefault="00E67C09" w:rsidP="00E67C09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76A1AC8" id="Oval 4" o:spid="_x0000_s1031" style="position:absolute;margin-left:21pt;margin-top:150pt;width:27.6pt;height:27.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" fillcolor="#ed7d31 [3205]" strokecolor="#823b0b [1605]" strokeweight="1pt">
                <v:stroke joinstyle="miter"/>
                <v:textbox>
                  <w:txbxContent>
                    <w:p w14:paraId="3967AF1B" w14:textId="1E6FD1AF" w:rsidR="00E67C09" w:rsidRDefault="00E67C09" w:rsidP="00E67C09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oval>
            </w:pict>
          </mc:Fallback>
        </mc:AlternateContent>
      </w:r>
      <w:r w:rsidR="00E67C09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707608" wp14:editId="0F9176D4">
                <wp:simplePos x="0" y="0"/>
                <wp:positionH relativeFrom="column">
                  <wp:posOffset>2697480</wp:posOffset>
                </wp:positionH>
                <wp:positionV relativeFrom="paragraph">
                  <wp:posOffset>1120140</wp:posOffset>
                </wp:positionV>
                <wp:extent cx="350520" cy="350520"/>
                <wp:effectExtent l="0" t="0" r="11430" b="1143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" cy="35052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75141C" w14:textId="5BAFD695" w:rsidR="00E67C09" w:rsidRDefault="00E67C09" w:rsidP="00E67C09">
                            <w:pPr>
                              <w:jc w:val="center"/>
                            </w:pPr>
                            <w: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8707608" id="Oval 6" o:spid="_x0000_s1032" style="position:absolute;margin-left:212.4pt;margin-top:88.2pt;width:27.6pt;height:27.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" fillcolor="white [3201]" strokecolor="black [3200]" strokeweight="1pt">
                <v:stroke joinstyle="miter"/>
                <v:textbox>
                  <w:txbxContent>
                    <w:p w14:paraId="7D75141C" w14:textId="5BAFD695" w:rsidR="00E67C09" w:rsidRDefault="00E67C09" w:rsidP="00E67C09">
                      <w:pPr>
                        <w:jc w:val="center"/>
                      </w:pPr>
                      <w:r>
                        <w:t>B</w:t>
                      </w:r>
                    </w:p>
                  </w:txbxContent>
                </v:textbox>
              </v:oval>
            </w:pict>
          </mc:Fallback>
        </mc:AlternateContent>
      </w:r>
    </w:p>
    <w:sectPr w:rsidR="005545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zGzNDUxNbE0MDRX0lEKTi0uzszPAykwrAUAzSMy/ywAAAA="/>
  </w:docVars>
  <w:rsids>
    <w:rsidRoot w:val="00E67C09"/>
    <w:rsid w:val="000C4C79"/>
    <w:rsid w:val="00554569"/>
    <w:rsid w:val="00E67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27070C"/>
  <w15:chartTrackingRefBased/>
  <w15:docId w15:val="{EACCAA5A-72B0-4409-B0F2-B741835BC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smaria nainggolan</dc:creator>
  <cp:keywords/>
  <dc:description/>
  <cp:lastModifiedBy>lasmaria nainggolan</cp:lastModifiedBy>
  <cp:revision>2</cp:revision>
  <dcterms:created xsi:type="dcterms:W3CDTF">2021-06-10T04:58:00Z</dcterms:created>
  <dcterms:modified xsi:type="dcterms:W3CDTF">2021-06-10T05:03:00Z</dcterms:modified>
</cp:coreProperties>
</file>